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1B8D" w:rsidRDefault="00E71B8D">
      <w:r>
        <w:rPr>
          <w:noProof/>
        </w:rPr>
        <w:drawing>
          <wp:inline distT="0" distB="0" distL="0" distR="0" wp14:anchorId="77CF58BF" wp14:editId="46B4D15E">
            <wp:extent cx="5943600" cy="4902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B8D" w:rsidRDefault="00E71B8D">
      <w:bookmarkStart w:id="0" w:name="_GoBack"/>
      <w:bookmarkEnd w:id="0"/>
    </w:p>
    <w:p w:rsidR="00E71B8D" w:rsidRDefault="00E71B8D">
      <w:r>
        <w:t>Fig. 5.9</w:t>
      </w:r>
    </w:p>
    <w:sectPr w:rsidR="00E71B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tDAFIjNjY3MzYyUdpeDU4uLM/DyQAqNaAIiF8GAsAAAA"/>
  </w:docVars>
  <w:rsids>
    <w:rsidRoot w:val="00E71B8D"/>
    <w:rsid w:val="00695807"/>
    <w:rsid w:val="00E71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DAE4"/>
  <w15:chartTrackingRefBased/>
  <w15:docId w15:val="{6274D4FF-FD50-4FE3-9CC1-FD74EB6C2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</cp:revision>
  <dcterms:created xsi:type="dcterms:W3CDTF">2018-03-07T17:48:00Z</dcterms:created>
  <dcterms:modified xsi:type="dcterms:W3CDTF">2018-03-07T19:27:00Z</dcterms:modified>
</cp:coreProperties>
</file>